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China</w:t>
      </w:r>
      <w:r>
        <w:t xml:space="preserve"> </w:t>
      </w:r>
      <w:r>
        <w:t xml:space="preserve">Shanghai</w:t>
      </w:r>
    </w:p>
    <w:bookmarkStart w:id="20" w:name="X7be4abeaf1b385fc97c410d70caf97dae1963cc"/>
    <w:p>
      <w:pPr>
        <w:pStyle w:val="Heading1"/>
      </w:pPr>
      <w:r>
        <w:t xml:space="preserve">Cover Letter for Biomedical Engineer Position in China Shanghai</w:t>
      </w:r>
    </w:p>
    <w:p>
      <w:pPr>
        <w:pStyle w:val="FirstParagraph"/>
      </w:pPr>
      <w:r>
        <w:t xml:space="preserve">Dear [Hiring Manager's Name],</w:t>
      </w:r>
    </w:p>
    <w:p>
      <w:pPr>
        <w:pStyle w:val="BodyText"/>
      </w:pPr>
      <w:r>
        <w:t xml:space="preserve">I am writing to express my enthusiastic interest in the Biomedical Engineer position at [Company Name] in China Shanghai. As a dedicated and innovative professional with a strong background in biomedical engineering, I am eager to contribute my technical expertise, research experience, and passion for advancing healthcare solutions to a dynamic environment like Shanghai. The opportunity to work within one of the world’s most vibrant cities, known for its cutting-edge medical technology and rapid advancements in biotechnology, excites me deeply. My goal is to leverage my skills in biomedical engineering to support the development of life-changing innovations while immersing myself in the cultural and professional opportunities that China Shanghai offers.</w:t>
      </w:r>
    </w:p>
    <w:p>
      <w:pPr>
        <w:pStyle w:val="BodyText"/>
      </w:pPr>
      <w:r>
        <w:t xml:space="preserve">Throughout my career, I have focused on bridging the gap between engineering principles and healthcare applications. As a Biomedical Engineer, I have developed a comprehensive understanding of biomaterials, medical device design, and clinical systems integration. My work has included projects such as [specific project or achievement], where I collaborated with multidisciplinary teams to design [specific technology or solution]. This experience not only honed my technical abilities but also reinforced my commitment to improving patient outcomes through engineering ingenuity. Shanghai’s reputation as a global hub for medical innovation aligns perfectly with my aspirations, and I am particularly drawn to the city’s growing emphasis on AI-driven healthcare, wearable technologies, and personalized medicine.</w:t>
      </w:r>
    </w:p>
    <w:p>
      <w:pPr>
        <w:pStyle w:val="BodyText"/>
      </w:pPr>
      <w:r>
        <w:t xml:space="preserve">One of the key reasons I am applying for this role is the unique ecosystem that China Shanghai provides. The city is home to leading universities such as Shanghai Jiao Tong University and Fudan University, which are at the forefront of biomedical research. Additionally, Shanghai’s thriving biotech industry, supported by government initiatives and international collaborations, creates an environment ripe for groundbreaking advancements. I am particularly inspired by the city’s efforts to integrate smart healthcare systems and its focus on sustainable medical solutions. As a Biomedical Engineer, I am eager to contribute my knowledge in areas such as [specific area of expertise, e.g., tissue engineering, biomechanics, or medical imaging] while learning from the innovative practices that define Shanghai’s healthcare sector.</w:t>
      </w:r>
    </w:p>
    <w:p>
      <w:pPr>
        <w:pStyle w:val="BodyText"/>
      </w:pPr>
      <w:r>
        <w:t xml:space="preserve">My academic background includes a [degree] in Biomedical Engineering from [University Name], where I specialized in [specific field]. During my studies, I conducted research on [specific research topic], which was published in [journal or conference name]. This work involved analyzing the performance of medical devices under real-world conditions and optimizing their design for clinical use. Furthermore, my internship at [previous company or institution] provided hands-on experience in developing prototypes for diagnostic tools and collaborating with clinicians to ensure that engineering solutions meet practical healthcare needs. These experiences have equipped me with a strong foundation in both theoretical and applied aspects of biomedical engineering.</w:t>
      </w:r>
    </w:p>
    <w:p>
      <w:pPr>
        <w:pStyle w:val="BodyText"/>
      </w:pPr>
      <w:r>
        <w:t xml:space="preserve">What sets me apart as a Biomedical Engineer is my ability to combine technical precision with a deep understanding of human health. I am proficient in CAD software, MATLAB, and Python for data analysis, and I have experience working with 3D printing technologies to create customized medical devices. Additionally, my fluency in [language if applicable] and cultural adaptability make me well-suited for working in a global environment like Shanghai. I am particularly interested in exploring how emerging technologies such as AI and robotics can be integrated into healthcare systems to address challenges in accessibility, efficiency, and patient care.</w:t>
      </w:r>
    </w:p>
    <w:p>
      <w:pPr>
        <w:pStyle w:val="BodyText"/>
      </w:pPr>
      <w:r>
        <w:t xml:space="preserve">Working in China Shanghai would allow me to contribute to a city that is not only a leader in technological innovation but also a cultural melting pot. I am excited about the prospect of collaborating with local experts, participating in cross-border research initiatives, and gaining insights into the unique healthcare challenges faced by China’s population. I am also committed to adhering to the highest ethical standards in my work and ensuring that all projects align with global best practices in biomedical engineering.</w:t>
      </w:r>
    </w:p>
    <w:p>
      <w:pPr>
        <w:pStyle w:val="BodyText"/>
      </w:pPr>
      <w:r>
        <w:t xml:space="preserve">In addition to my technical skills, I bring a proactive mindset and a strong work ethic. I thrive in collaborative environments where diverse perspectives drive innovation, and I am confident that my ability to communicate complex ideas clearly will enable me to contribute effectively to your team. I am also eager to learn from the experiences of professionals in Shanghai’s biomedical sector, as I believe that continuous learning is essential for staying at the forefront of this rapidly evolving field.</w:t>
      </w:r>
    </w:p>
    <w:p>
      <w:pPr>
        <w:pStyle w:val="BodyText"/>
      </w:pPr>
      <w:r>
        <w:t xml:space="preserve">I would be honored to bring my expertise as a Biomedical Engineer to [Company Name] and contribute to your mission of advancing healthcare through technology. I am available for an interview at your earliest convenience and would welcome the opportunity to discuss how my background, skills, and passion align with the goals of your organization. Thank you for considering my application. I look forward to the possibility of contributing to the continued success of [Company Name] in China Shanghai.</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China Shanghai</dc:title>
  <dc:creator/>
  <cp:keywords/>
  <dcterms:created xsi:type="dcterms:W3CDTF">2026-07-21T09:13:00Z</dcterms:created>
  <dcterms:modified xsi:type="dcterms:W3CDTF">2026-07-21T09:13:00Z</dcterms:modified>
</cp:coreProperties>
</file>

<file path=docProps/custom.xml><?xml version="1.0" encoding="utf-8"?>
<Properties xmlns="http://schemas.openxmlformats.org/officeDocument/2006/custom-properties" xmlns:vt="http://schemas.openxmlformats.org/officeDocument/2006/docPropsVTypes"/>
</file>